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F02E679" w:rsidR="0000007A" w:rsidRPr="00DE7D30" w:rsidRDefault="00AA48F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AA48F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A3088A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A48FF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A82ADA">
              <w:rPr>
                <w:rFonts w:ascii="Arial" w:hAnsi="Arial" w:cs="Arial"/>
                <w:b/>
                <w:bCs/>
                <w:szCs w:val="28"/>
                <w:lang w:val="en-GB"/>
              </w:rPr>
              <w:t>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82F93A" w:rsidR="0000007A" w:rsidRPr="00DE7D30" w:rsidRDefault="00AA48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A48FF">
              <w:rPr>
                <w:rFonts w:ascii="Arial" w:hAnsi="Arial" w:cs="Arial"/>
                <w:b/>
                <w:szCs w:val="28"/>
                <w:lang w:val="en-GB"/>
              </w:rPr>
              <w:t>The Policy and Practice of Optimal Allocation of Tourism Resources in Sany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C17C0E" w:rsidR="00CF0BBB" w:rsidRPr="00DE7D30" w:rsidRDefault="00AA48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F95D3C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F95D3C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7CF421AE" w:rsidR="00204D68" w:rsidRPr="00DE7D30" w:rsidRDefault="00BA31B6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95D3C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5AF4E545" w:rsidR="00D9392F" w:rsidRPr="00DE7D30" w:rsidRDefault="00BA31B6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95D3C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112B8E2F" w:rsidR="00D9392F" w:rsidRPr="00DE7D30" w:rsidRDefault="00BA31B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F95D3C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67BA23BF" w:rsidR="00FB3DE3" w:rsidRPr="00DE7D30" w:rsidRDefault="00BA31B6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F95D3C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4757AD3D" w:rsidR="004430CD" w:rsidRPr="00DE7D30" w:rsidRDefault="00BA31B6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Good Paper – Well Written 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F95D3C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26BEA2C4" w:rsidR="005F184C" w:rsidRPr="00DE7D30" w:rsidRDefault="00BA31B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6E6607" w:rsidRPr="00340561" w14:paraId="7FD6326F" w14:textId="77777777" w:rsidTr="00D57D1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E7E98" w14:textId="77777777" w:rsidR="006E6607" w:rsidRPr="00340561" w:rsidRDefault="006E6607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35B4797" w14:textId="77777777" w:rsidR="006E6607" w:rsidRPr="00340561" w:rsidRDefault="006E6607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E6607" w:rsidRPr="00340561" w14:paraId="3A5C0714" w14:textId="77777777" w:rsidTr="00D57D1A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9D092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361CF" w14:textId="77777777" w:rsidR="006E6607" w:rsidRPr="00340561" w:rsidRDefault="006E6607" w:rsidP="00D57D1A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35EC03D6" w14:textId="77777777" w:rsidR="006E6607" w:rsidRPr="00340561" w:rsidRDefault="006E6607" w:rsidP="00D57D1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E6607" w:rsidRPr="00340561" w14:paraId="5BE67633" w14:textId="77777777" w:rsidTr="00D57D1A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580A" w14:textId="77777777" w:rsidR="006E6607" w:rsidRPr="00340561" w:rsidRDefault="006E6607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4A6664D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7CC0" w14:textId="77777777" w:rsidR="006E6607" w:rsidRPr="00340561" w:rsidRDefault="006E6607" w:rsidP="00D57D1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D51B75A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F3DD38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107AB258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189D54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5884AC" w14:textId="77777777" w:rsidR="006E6607" w:rsidRPr="00340561" w:rsidRDefault="006E6607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35179D0" w14:textId="77777777" w:rsidR="006E6607" w:rsidRDefault="006E6607" w:rsidP="006E6607"/>
    <w:p w14:paraId="26B950DD" w14:textId="77777777" w:rsidR="006E6607" w:rsidRDefault="006E6607" w:rsidP="006E6607"/>
    <w:p w14:paraId="2E5FE7FB" w14:textId="77777777" w:rsidR="006E6607" w:rsidRPr="00401400" w:rsidRDefault="006E6607" w:rsidP="006E6607"/>
    <w:p w14:paraId="55A80DDD" w14:textId="77777777" w:rsidR="00F95D3C" w:rsidRPr="00F95D3C" w:rsidRDefault="00F95D3C" w:rsidP="00F95D3C">
      <w:pPr>
        <w:rPr>
          <w:bCs/>
          <w:u w:val="single"/>
          <w:lang w:val="en-GB"/>
        </w:rPr>
      </w:pPr>
      <w:r w:rsidRPr="00F95D3C">
        <w:rPr>
          <w:bCs/>
          <w:u w:val="single"/>
          <w:lang w:val="en-GB"/>
        </w:rPr>
        <w:t>Reviewer Details:</w:t>
      </w:r>
    </w:p>
    <w:p w14:paraId="7D44CC7E" w14:textId="72CBF4C4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7A07D4" w14:textId="19938C26" w:rsidR="00DC5CD7" w:rsidRPr="00DE7D30" w:rsidRDefault="00DC5CD7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V. </w:t>
      </w:r>
      <w:proofErr w:type="spellStart"/>
      <w:r>
        <w:rPr>
          <w:rFonts w:ascii="Arial" w:hAnsi="Arial" w:cs="Arial"/>
        </w:rPr>
        <w:t>Govindasamy</w:t>
      </w:r>
      <w:proofErr w:type="spellEnd"/>
      <w:r>
        <w:rPr>
          <w:rFonts w:ascii="Arial" w:hAnsi="Arial" w:cs="Arial"/>
        </w:rPr>
        <w:t xml:space="preserve">, Puducherry </w:t>
      </w:r>
      <w:proofErr w:type="spellStart"/>
      <w:r>
        <w:rPr>
          <w:rFonts w:ascii="Arial" w:hAnsi="Arial" w:cs="Arial"/>
        </w:rPr>
        <w:t>Technologica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0" w:name="_GoBack"/>
      <w:bookmarkEnd w:id="0"/>
      <w:proofErr w:type="spellEnd"/>
    </w:p>
    <w:sectPr w:rsidR="00DC5CD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59202" w14:textId="77777777" w:rsidR="00D81568" w:rsidRPr="0000007A" w:rsidRDefault="00D81568" w:rsidP="0099583E">
      <w:r>
        <w:separator/>
      </w:r>
    </w:p>
  </w:endnote>
  <w:endnote w:type="continuationSeparator" w:id="0">
    <w:p w14:paraId="40AB7276" w14:textId="77777777" w:rsidR="00D81568" w:rsidRPr="0000007A" w:rsidRDefault="00D8156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DF857" w14:textId="77777777" w:rsidR="00D81568" w:rsidRPr="0000007A" w:rsidRDefault="00D81568" w:rsidP="0099583E">
      <w:r>
        <w:separator/>
      </w:r>
    </w:p>
  </w:footnote>
  <w:footnote w:type="continuationSeparator" w:id="0">
    <w:p w14:paraId="6A01EDAD" w14:textId="77777777" w:rsidR="00D81568" w:rsidRPr="0000007A" w:rsidRDefault="00D8156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41C8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281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607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41B"/>
    <w:rsid w:val="008F36E4"/>
    <w:rsid w:val="0090720F"/>
    <w:rsid w:val="009245E3"/>
    <w:rsid w:val="00942DEE"/>
    <w:rsid w:val="00951052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30A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2ADA"/>
    <w:rsid w:val="00AA41B3"/>
    <w:rsid w:val="00AA48FF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F3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31B6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81568"/>
    <w:rsid w:val="00D90124"/>
    <w:rsid w:val="00D9392F"/>
    <w:rsid w:val="00DA2679"/>
    <w:rsid w:val="00DA41F5"/>
    <w:rsid w:val="00DB7E1B"/>
    <w:rsid w:val="00DC1D81"/>
    <w:rsid w:val="00DC5CD7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5D3C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10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105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06:37:00Z</dcterms:modified>
</cp:coreProperties>
</file>